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∆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vs. solo forag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 + 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1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2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9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1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siz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 + 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26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21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36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41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leaders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 +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4T08:02:13Z</dcterms:created>
  <dcterms:modified xsi:type="dcterms:W3CDTF">2024-03-04T08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